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C8F2F" w14:textId="77777777" w:rsidR="00D00B13" w:rsidRPr="00AA7653" w:rsidRDefault="00D00B13" w:rsidP="00D00B13">
      <w:pPr>
        <w:widowControl/>
        <w:wordWrap/>
        <w:autoSpaceDE/>
        <w:autoSpaceDN/>
        <w:spacing w:before="150" w:after="30" w:line="288" w:lineRule="atLeast"/>
        <w:ind w:firstLineChars="0" w:firstLine="0"/>
        <w:jc w:val="center"/>
        <w:outlineLvl w:val="1"/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</w:pPr>
      <w:r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  <w:t xml:space="preserve">ALAK </w:t>
      </w:r>
      <w:r w:rsidR="004D327D">
        <w:rPr>
          <w:rFonts w:ascii="inherit" w:eastAsia="Gulim" w:hAnsi="inherit" w:cs="Arial" w:hint="eastAsia"/>
          <w:b/>
          <w:bCs/>
          <w:color w:val="031CD3"/>
          <w:spacing w:val="-5"/>
          <w:kern w:val="0"/>
          <w:sz w:val="32"/>
          <w:szCs w:val="25"/>
        </w:rPr>
        <w:t xml:space="preserve">Abstract </w:t>
      </w:r>
      <w:r w:rsidRPr="00AA7653">
        <w:rPr>
          <w:rFonts w:ascii="inherit" w:eastAsia="Gulim" w:hAnsi="inherit" w:cs="Arial"/>
          <w:b/>
          <w:bCs/>
          <w:color w:val="031CD3"/>
          <w:spacing w:val="-5"/>
          <w:kern w:val="0"/>
          <w:sz w:val="32"/>
          <w:szCs w:val="25"/>
        </w:rPr>
        <w:t>Submission Form</w:t>
      </w:r>
    </w:p>
    <w:p w14:paraId="534DDE48" w14:textId="77777777" w:rsidR="00730DF6" w:rsidRPr="005D67AB" w:rsidRDefault="00730DF6" w:rsidP="00730DF6">
      <w:pPr>
        <w:widowControl/>
        <w:wordWrap/>
        <w:autoSpaceDE/>
        <w:autoSpaceDN/>
        <w:spacing w:before="150" w:after="30" w:line="288" w:lineRule="atLeast"/>
        <w:ind w:firstLineChars="0" w:firstLine="0"/>
        <w:jc w:val="center"/>
        <w:outlineLvl w:val="1"/>
        <w:rPr>
          <w:rFonts w:ascii="inherit" w:eastAsia="Gulim" w:hAnsi="inherit" w:cs="Arial" w:hint="eastAsia"/>
          <w:b/>
          <w:bCs/>
          <w:color w:val="555555"/>
          <w:spacing w:val="-5"/>
          <w:kern w:val="0"/>
          <w:sz w:val="25"/>
          <w:szCs w:val="25"/>
        </w:rPr>
      </w:pPr>
    </w:p>
    <w:p w14:paraId="6D5552AF" w14:textId="77777777" w:rsidR="00506CD8" w:rsidRPr="001A10FA" w:rsidRDefault="004D327D" w:rsidP="004D327D">
      <w:pPr>
        <w:widowControl/>
        <w:wordWrap/>
        <w:autoSpaceDE/>
        <w:autoSpaceDN/>
        <w:spacing w:line="300" w:lineRule="atLeast"/>
        <w:ind w:left="103" w:hangingChars="50" w:hanging="103"/>
        <w:jc w:val="left"/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</w:pPr>
      <w:r>
        <w:rPr>
          <w:rFonts w:ascii="Arial" w:eastAsia="Gulim" w:hAnsi="Arial" w:cs="Arial"/>
          <w:b/>
          <w:bCs/>
          <w:color w:val="555555"/>
          <w:kern w:val="0"/>
          <w:sz w:val="21"/>
        </w:rPr>
        <w:t>Please fill in</w:t>
      </w:r>
      <w:r w:rsidR="00480B5C"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</w:t>
      </w:r>
      <w:r>
        <w:rPr>
          <w:rFonts w:ascii="Arial" w:eastAsia="Gulim" w:hAnsi="Arial" w:cs="Arial" w:hint="eastAsia"/>
          <w:b/>
          <w:bCs/>
          <w:color w:val="555555"/>
          <w:kern w:val="0"/>
          <w:sz w:val="21"/>
        </w:rPr>
        <w:t>this</w:t>
      </w:r>
      <w:r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Form </w:t>
      </w:r>
      <w:r>
        <w:rPr>
          <w:rFonts w:ascii="Arial" w:eastAsia="Gulim" w:hAnsi="Arial" w:cs="Arial" w:hint="eastAsia"/>
          <w:b/>
          <w:bCs/>
          <w:color w:val="555555"/>
          <w:kern w:val="0"/>
          <w:sz w:val="21"/>
        </w:rPr>
        <w:t>and submit it by</w:t>
      </w:r>
      <w:r w:rsidR="00480B5C">
        <w:rPr>
          <w:rFonts w:ascii="Arial" w:eastAsia="Gulim" w:hAnsi="Arial" w:cs="Arial"/>
          <w:b/>
          <w:bCs/>
          <w:color w:val="555555"/>
          <w:kern w:val="0"/>
          <w:sz w:val="21"/>
        </w:rPr>
        <w:t xml:space="preserve"> </w:t>
      </w:r>
      <w:r w:rsidR="0050155F">
        <w:rPr>
          <w:rFonts w:ascii="Arial" w:eastAsia="Gulim" w:hAnsi="Arial" w:cs="Arial" w:hint="eastAsia"/>
          <w:b/>
          <w:bCs/>
          <w:color w:val="FF0000"/>
          <w:kern w:val="0"/>
          <w:sz w:val="21"/>
          <w:u w:val="single"/>
        </w:rPr>
        <w:t>July</w:t>
      </w:r>
      <w:r w:rsidR="00730DF6" w:rsidRPr="004D327D">
        <w:rPr>
          <w:rFonts w:ascii="Arial" w:eastAsia="Gulim" w:hAnsi="Arial" w:cs="Arial" w:hint="eastAsia"/>
          <w:b/>
          <w:bCs/>
          <w:color w:val="FF0000"/>
          <w:kern w:val="0"/>
          <w:sz w:val="21"/>
          <w:u w:val="single"/>
        </w:rPr>
        <w:t>. 8</w:t>
      </w:r>
      <w:r w:rsidR="00730DF6" w:rsidRPr="004D327D">
        <w:rPr>
          <w:rFonts w:ascii="Arial" w:eastAsia="Gulim" w:hAnsi="Arial" w:cs="Arial"/>
          <w:b/>
          <w:bCs/>
          <w:color w:val="FF0000"/>
          <w:kern w:val="0"/>
          <w:sz w:val="21"/>
          <w:u w:val="single"/>
        </w:rPr>
        <w:t>, 201</w:t>
      </w:r>
      <w:r w:rsidR="0050155F">
        <w:rPr>
          <w:rFonts w:ascii="Arial" w:eastAsia="Gulim" w:hAnsi="Arial" w:cs="Arial" w:hint="eastAsia"/>
          <w:b/>
          <w:bCs/>
          <w:color w:val="FF0000"/>
          <w:kern w:val="0"/>
          <w:sz w:val="21"/>
          <w:u w:val="single"/>
        </w:rPr>
        <w:t>8</w:t>
      </w:r>
      <w:r w:rsidR="00730DF6" w:rsidRPr="005D67AB">
        <w:rPr>
          <w:rFonts w:ascii="Arial" w:eastAsia="Gulim" w:hAnsi="Arial" w:cs="Arial"/>
          <w:b/>
          <w:bCs/>
          <w:color w:val="555555"/>
          <w:kern w:val="0"/>
          <w:sz w:val="21"/>
        </w:rPr>
        <w:t>.</w:t>
      </w:r>
      <w:r w:rsidR="00730DF6" w:rsidRPr="001A10FA">
        <w:rPr>
          <w:rFonts w:ascii="Arial" w:eastAsia="Gulim" w:hAnsi="Arial" w:cs="Arial" w:hint="eastAsia"/>
          <w:b/>
          <w:bCs/>
          <w:color w:val="0F03A7"/>
          <w:kern w:val="0"/>
          <w:sz w:val="21"/>
          <w:u w:val="single"/>
        </w:rPr>
        <w:t>Email it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 to Professor </w:t>
      </w:r>
      <w:r w:rsidR="0050155F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>Jo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, </w:t>
      </w:r>
      <w:r w:rsidR="0050155F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>Chae Kwon</w:t>
      </w:r>
      <w:r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 xml:space="preserve"> </w:t>
      </w:r>
    </w:p>
    <w:p w14:paraId="7D51FE4E" w14:textId="77777777" w:rsidR="00730DF6" w:rsidRDefault="00480B5C" w:rsidP="004D327D">
      <w:pPr>
        <w:widowControl/>
        <w:wordWrap/>
        <w:autoSpaceDE/>
        <w:autoSpaceDN/>
        <w:spacing w:line="300" w:lineRule="atLeast"/>
        <w:ind w:left="103" w:hangingChars="50" w:hanging="103"/>
        <w:jc w:val="left"/>
        <w:rPr>
          <w:rFonts w:ascii="Arial" w:eastAsia="Gulim" w:hAnsi="Arial" w:cs="Arial"/>
          <w:b/>
          <w:bCs/>
          <w:color w:val="555555"/>
          <w:kern w:val="0"/>
          <w:sz w:val="21"/>
        </w:rPr>
      </w:pPr>
      <w:r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  <w:t>a</w:t>
      </w:r>
      <w:r w:rsidR="00730DF6" w:rsidRPr="001A10FA">
        <w:rPr>
          <w:rFonts w:ascii="Arial" w:eastAsia="Gulim" w:hAnsi="Arial" w:cs="Arial" w:hint="eastAsia"/>
          <w:b/>
          <w:bCs/>
          <w:color w:val="555555"/>
          <w:kern w:val="0"/>
          <w:sz w:val="21"/>
          <w:u w:val="single"/>
        </w:rPr>
        <w:t>t</w:t>
      </w:r>
      <w:r>
        <w:rPr>
          <w:rFonts w:ascii="Arial" w:eastAsia="Gulim" w:hAnsi="Arial" w:cs="Arial"/>
          <w:b/>
          <w:bCs/>
          <w:color w:val="555555"/>
          <w:kern w:val="0"/>
          <w:sz w:val="21"/>
          <w:u w:val="single"/>
        </w:rPr>
        <w:t xml:space="preserve"> </w:t>
      </w:r>
      <w:r w:rsidR="0050155F">
        <w:rPr>
          <w:rFonts w:ascii="Arial" w:eastAsia="Gulim" w:hAnsi="Arial" w:cs="Arial" w:hint="eastAsia"/>
          <w:b/>
          <w:bCs/>
          <w:color w:val="0F03A7"/>
          <w:kern w:val="0"/>
          <w:sz w:val="21"/>
          <w:u w:val="single"/>
        </w:rPr>
        <w:t>alak</w:t>
      </w:r>
      <w:r w:rsidR="00730DF6" w:rsidRPr="001A10FA">
        <w:rPr>
          <w:rFonts w:ascii="Arial" w:eastAsia="Gulim" w:hAnsi="Arial" w:cs="Arial" w:hint="eastAsia"/>
          <w:b/>
          <w:bCs/>
          <w:color w:val="0F03A7"/>
          <w:kern w:val="0"/>
          <w:sz w:val="21"/>
          <w:u w:val="single"/>
        </w:rPr>
        <w:t>@gmail.com</w:t>
      </w:r>
    </w:p>
    <w:tbl>
      <w:tblPr>
        <w:tblpPr w:leftFromText="142" w:rightFromText="142" w:vertAnchor="page" w:horzAnchor="margin" w:tblpY="3442"/>
        <w:tblW w:w="5000" w:type="pct"/>
        <w:tblBorders>
          <w:top w:val="outset" w:sz="6" w:space="0" w:color="C0F1AB"/>
          <w:left w:val="outset" w:sz="6" w:space="0" w:color="C0F1AB"/>
          <w:bottom w:val="outset" w:sz="6" w:space="0" w:color="C0F1AB"/>
          <w:right w:val="outset" w:sz="6" w:space="0" w:color="C0F1AB"/>
        </w:tblBorders>
        <w:tblCellMar>
          <w:top w:w="300" w:type="dxa"/>
          <w:left w:w="300" w:type="dxa"/>
          <w:bottom w:w="300" w:type="dxa"/>
          <w:right w:w="300" w:type="dxa"/>
        </w:tblCellMar>
        <w:tblLook w:val="04A0" w:firstRow="1" w:lastRow="0" w:firstColumn="1" w:lastColumn="0" w:noHBand="0" w:noVBand="1"/>
      </w:tblPr>
      <w:tblGrid>
        <w:gridCol w:w="9010"/>
      </w:tblGrid>
      <w:tr w:rsidR="00730DF6" w:rsidRPr="00811E91" w14:paraId="1A0FF86B" w14:textId="77777777" w:rsidTr="001B5932">
        <w:tc>
          <w:tcPr>
            <w:tcW w:w="0" w:type="auto"/>
            <w:tcBorders>
              <w:top w:val="outset" w:sz="6" w:space="0" w:color="C0F1AB"/>
              <w:left w:val="outset" w:sz="6" w:space="0" w:color="C0F1AB"/>
              <w:bottom w:val="outset" w:sz="6" w:space="0" w:color="C0F1AB"/>
              <w:right w:val="outset" w:sz="6" w:space="0" w:color="C0F1AB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D95E48E" w14:textId="2CC56B76" w:rsidR="00730DF6" w:rsidRDefault="00730DF6" w:rsidP="00E02996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P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resentation Title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bookmarkStart w:id="0" w:name="_GoBack"/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47335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45" type="#_x0000_t75" style="width:221.6pt;height:17.75pt" o:ole="">
                  <v:imagedata r:id="rId6" o:title=""/>
                </v:shape>
                <w:control r:id="rId7" w:name="DefaultOcxName4" w:shapeid="_x0000_i1345"/>
              </w:object>
            </w:r>
            <w:bookmarkEnd w:id="0"/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ation Type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2C88553">
                <v:shape id="_x0000_i1127" type="#_x0000_t75" style="width:20.55pt;height:19.65pt" o:ole="">
                  <v:imagedata r:id="rId8" o:title=""/>
                </v:shape>
                <w:control r:id="rId9" w:name="DefaultOcxName5" w:shapeid="_x0000_i1127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 Pape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1AFB66B">
                <v:shape id="_x0000_i1130" type="#_x0000_t75" style="width:20.55pt;height:19.65pt" o:ole="">
                  <v:imagedata r:id="rId8" o:title=""/>
                </v:shape>
                <w:control r:id="rId10" w:name="DefaultOcxName6" w:shapeid="_x0000_i1130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oste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CF5E4B0">
                <v:shape id="_x0000_i1133" type="#_x0000_t75" style="width:20.55pt;height:19.65pt" o:ole="">
                  <v:imagedata r:id="rId8" o:title=""/>
                </v:shape>
                <w:control r:id="rId11" w:name="DefaultOcxName7" w:shapeid="_x0000_i1133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ALL Fair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0530829">
                <v:shape id="_x0000_i1136" type="#_x0000_t75" style="width:20.55pt;height:19.65pt" o:ole="">
                  <v:imagedata r:id="rId8" o:title=""/>
                </v:shape>
                <w:control r:id="rId12" w:name="DefaultOcxName8" w:shapeid="_x0000_i1136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lenary</w:t>
            </w:r>
          </w:p>
          <w:p w14:paraId="0A6DFCEC" w14:textId="77777777" w:rsidR="001322AE" w:rsidRPr="00811E91" w:rsidRDefault="001322AE" w:rsidP="00506CD8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Presentation </w:t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 xml:space="preserve">Area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9F0D5C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C6CC6AA">
                <v:shape id="_x0000_i1139" type="#_x0000_t75" style="width:20.55pt;height:19.65pt" o:ole="">
                  <v:imagedata r:id="rId8" o:title=""/>
                </v:shape>
                <w:control r:id="rId13" w:name="HTMLCheckbox191" w:shapeid="_x0000_i1139"/>
              </w:object>
            </w:r>
            <w:r w:rsidR="00DE79AB" w:rsidRPr="00811E91">
              <w:rPr>
                <w:rFonts w:ascii="Arial" w:hAnsi="Arial" w:cs="Arial" w:hint="eastAsia"/>
                <w:sz w:val="21"/>
                <w:szCs w:val="21"/>
              </w:rPr>
              <w:t>Multicultural Issues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40E4351">
                <v:shape id="_x0000_i1142" type="#_x0000_t75" style="width:20.55pt;height:19.65pt" o:ole="">
                  <v:imagedata r:id="rId8" o:title=""/>
                </v:shape>
                <w:control r:id="rId14" w:name="HTMLCheckbox19" w:shapeid="_x0000_i1142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Analysis of discourse and interaction </w:t>
            </w:r>
            <w:r w:rsidR="009F0D5C" w:rsidRPr="00811E91">
              <w:rPr>
                <w:rFonts w:ascii="Arial" w:hAnsi="Arial" w:cs="Arial"/>
                <w:sz w:val="21"/>
                <w:szCs w:val="21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2397948">
                <v:shape id="_x0000_i1145" type="#_x0000_t75" style="width:20.55pt;height:19.65pt" o:ole="">
                  <v:imagedata r:id="rId8" o:title=""/>
                </v:shape>
                <w:control r:id="rId15" w:name="HTMLCheckbox18" w:shapeid="_x0000_i1145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Computer-Assisted Language learning </w:t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41EE867D">
                <v:shape id="_x0000_i1148" type="#_x0000_t75" style="width:20.55pt;height:19.65pt" o:ole="">
                  <v:imagedata r:id="rId8" o:title=""/>
                </v:shape>
                <w:control r:id="rId16" w:name="HTMLCheckbox17" w:shapeid="_x0000_i1148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Corpus Linguistics </w:t>
            </w:r>
            <w:r w:rsidR="009F0D5C" w:rsidRPr="00811E91">
              <w:rPr>
                <w:rFonts w:ascii="Arial" w:hAnsi="Arial" w:cs="Arial"/>
                <w:sz w:val="21"/>
                <w:szCs w:val="21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76AA4040">
                <v:shape id="_x0000_i1151" type="#_x0000_t75" style="width:20.55pt;height:19.65pt" o:ole="">
                  <v:imagedata r:id="rId8" o:title=""/>
                </v:shape>
                <w:control r:id="rId17" w:name="HTMLCheckbox16" w:shapeid="_x0000_i1151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>English for Specific purposes</w:t>
            </w:r>
            <w:r w:rsidR="00DE0ABE" w:rsidRPr="00C95365">
              <w:rPr>
                <w:rFonts w:ascii="Arial" w:eastAsia="Gulim" w:hAnsi="Arial" w:cs="Arial"/>
                <w:color w:val="555555"/>
                <w:szCs w:val="24"/>
              </w:rPr>
              <w:object w:dxaOrig="3120" w:dyaOrig="360" w14:anchorId="7C6FC517">
                <v:shape id="_x0000_i1154" type="#_x0000_t75" style="width:20.55pt;height:19.65pt" o:ole="">
                  <v:imagedata r:id="rId8" o:title=""/>
                </v:shape>
                <w:control r:id="rId18" w:name="HTMLCheckbox15" w:shapeid="_x0000_i1154"/>
              </w:object>
            </w:r>
            <w:r w:rsidRPr="00811E91">
              <w:rPr>
                <w:rFonts w:ascii="Arial" w:hAnsi="Arial" w:cs="Arial"/>
                <w:sz w:val="21"/>
                <w:szCs w:val="21"/>
              </w:rPr>
              <w:t xml:space="preserve">ESL/EFLL material development </w:t>
            </w:r>
          </w:p>
          <w:p w14:paraId="388C9B56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66E90EA5">
                <v:shape id="_x0000_i1157" type="#_x0000_t75" style="width:20.55pt;height:19.65pt" o:ole="">
                  <v:imagedata r:id="rId8" o:title=""/>
                </v:shape>
                <w:control r:id="rId19" w:name="HTMLCheckbox14" w:shapeid="_x0000_i1157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Intercultural pragmatic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15E3C38F">
                <v:shape id="_x0000_i1160" type="#_x0000_t75" style="width:20.55pt;height:19.65pt" o:ole="">
                  <v:imagedata r:id="rId8" o:title=""/>
                </v:shape>
                <w:control r:id="rId20" w:name="HTMLCheckbox13" w:shapeid="_x0000_i1160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2 instructional methods and approaches </w:t>
            </w:r>
          </w:p>
          <w:p w14:paraId="05301587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5DD202D7">
                <v:shape id="_x0000_i1163" type="#_x0000_t75" style="width:20.55pt;height:19.65pt" o:ole="">
                  <v:imagedata r:id="rId8" o:title=""/>
                </v:shape>
                <w:control r:id="rId21" w:name="HTMLCheckbox12" w:shapeid="_x0000_i1163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L2 Writing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5CC3CD4B">
                <v:shape id="_x0000_i1166" type="#_x0000_t75" style="width:20.55pt;height:19.65pt" o:ole="">
                  <v:imagedata r:id="rId8" o:title=""/>
                </v:shape>
                <w:control r:id="rId22" w:name="HTMLCheckbox11" w:shapeid="_x0000_i1166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Second language acquisition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5EA79242">
                <v:shape id="_x0000_i1169" type="#_x0000_t75" style="width:20.55pt;height:19.65pt" o:ole="">
                  <v:imagedata r:id="rId8" o:title=""/>
                </v:shape>
                <w:control r:id="rId23" w:name="HTMLCheckbox10" w:shapeid="_x0000_i1169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and ideology </w:t>
            </w:r>
          </w:p>
          <w:p w14:paraId="20B68302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5DA2C9E9">
                <v:shape id="_x0000_i1172" type="#_x0000_t75" style="width:20.55pt;height:19.65pt" o:ole="">
                  <v:imagedata r:id="rId8" o:title=""/>
                </v:shape>
                <w:control r:id="rId24" w:name="HTMLCheckbox9" w:shapeid="_x0000_i1172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cognition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4928EAFA">
                <v:shape id="_x0000_i1175" type="#_x0000_t75" style="width:20.55pt;height:19.65pt" o:ole="">
                  <v:imagedata r:id="rId8" o:title=""/>
                </v:shape>
                <w:control r:id="rId25" w:name="HTMLCheckbox8" w:shapeid="_x0000_i1175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Language policy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41CB51E9">
                <v:shape id="_x0000_i1178" type="#_x0000_t75" style="width:20.55pt;height:19.65pt" o:ole="">
                  <v:imagedata r:id="rId8" o:title=""/>
                </v:shape>
                <w:control r:id="rId26" w:name="HTMLCheckbox7" w:shapeid="_x0000_i1178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Language testing </w:t>
            </w:r>
          </w:p>
          <w:p w14:paraId="14CCA897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3012305C">
                <v:shape id="_x0000_i1181" type="#_x0000_t75" style="width:20.55pt;height:19.65pt" o:ole="">
                  <v:imagedata r:id="rId8" o:title=""/>
                </v:shape>
                <w:control r:id="rId27" w:name="HTMLCheckbox6" w:shapeid="_x0000_i1181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Psycholinguistic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44D615A9">
                <v:shape id="_x0000_i1184" type="#_x0000_t75" style="width:20.55pt;height:19.65pt" o:ole="">
                  <v:imagedata r:id="rId8" o:title=""/>
                </v:shape>
                <w:control r:id="rId28" w:name="HTMLCheckbox5" w:shapeid="_x0000_i1184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>Sociolinguistics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6409BEDF">
                <v:shape id="_x0000_i1187" type="#_x0000_t75" style="width:20.55pt;height:19.65pt" o:ole="">
                  <v:imagedata r:id="rId8" o:title=""/>
                </v:shape>
                <w:control r:id="rId29" w:name="HTMLCheckbox4" w:shapeid="_x0000_i1187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Teacher Development </w:t>
            </w:r>
          </w:p>
          <w:p w14:paraId="0A6C5990" w14:textId="77777777" w:rsidR="001322AE" w:rsidRDefault="00DE0ABE" w:rsidP="001322AE">
            <w:pPr>
              <w:pStyle w:val="Default"/>
              <w:rPr>
                <w:rFonts w:ascii="Arial" w:hAnsi="Arial" w:cs="Arial"/>
                <w:sz w:val="21"/>
                <w:szCs w:val="21"/>
              </w:rPr>
            </w:pPr>
            <w:r w:rsidRPr="00C95365">
              <w:rPr>
                <w:rFonts w:ascii="Arial" w:hAnsi="Arial" w:cs="Arial"/>
                <w:color w:val="555555"/>
              </w:rPr>
              <w:object w:dxaOrig="3120" w:dyaOrig="360" w14:anchorId="64EC5FFB">
                <v:shape id="_x0000_i1190" type="#_x0000_t75" style="width:20.55pt;height:19.65pt" o:ole="">
                  <v:imagedata r:id="rId8" o:title=""/>
                </v:shape>
                <w:control r:id="rId30" w:name="HTMLCheckbox3" w:shapeid="_x0000_i1190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Translation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5B2AFA65">
                <v:shape id="_x0000_i1193" type="#_x0000_t75" style="width:20.55pt;height:19.65pt" o:ole="">
                  <v:imagedata r:id="rId8" o:title=""/>
                </v:shape>
                <w:control r:id="rId31" w:name="HTMLCheckbox2" w:shapeid="_x0000_i1193"/>
              </w:object>
            </w:r>
            <w:r w:rsidR="001322AE">
              <w:rPr>
                <w:rFonts w:ascii="Arial" w:hAnsi="Arial" w:cs="Arial"/>
                <w:sz w:val="21"/>
                <w:szCs w:val="21"/>
              </w:rPr>
              <w:t xml:space="preserve">World Englishes </w:t>
            </w:r>
            <w:r w:rsidRPr="00C95365">
              <w:rPr>
                <w:rFonts w:ascii="Arial" w:hAnsi="Arial" w:cs="Arial"/>
                <w:color w:val="555555"/>
              </w:rPr>
              <w:object w:dxaOrig="3120" w:dyaOrig="360" w14:anchorId="1AD4E935">
                <v:shape id="_x0000_i1196" type="#_x0000_t75" style="width:20.55pt;height:19.65pt" o:ole="">
                  <v:imagedata r:id="rId8" o:title=""/>
                </v:shape>
                <w:control r:id="rId32" w:name="HTMLCheckbox1" w:shapeid="_x0000_i1196"/>
              </w:object>
            </w:r>
            <w:r w:rsidR="00EF4FE0">
              <w:rPr>
                <w:rFonts w:ascii="Arial" w:hAnsi="Arial" w:cs="Arial" w:hint="eastAsia"/>
                <w:color w:val="555555"/>
                <w:sz w:val="22"/>
              </w:rPr>
              <w:t>Others (                 )</w:t>
            </w:r>
          </w:p>
          <w:p w14:paraId="79B49F55" w14:textId="77777777" w:rsidR="00730DF6" w:rsidRPr="00C95365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--------------------------------------------------------------------------</w:t>
            </w:r>
          </w:p>
          <w:p w14:paraId="21517EA9" w14:textId="77777777" w:rsidR="00CA41C5" w:rsidRDefault="00730DF6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ers' Nam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(</w:t>
            </w:r>
            <w:r w:rsidR="004D327D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required</w:t>
            </w:r>
            <w:r w:rsidR="00AE12D5"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)</w:t>
            </w:r>
            <w:r w:rsidR="00AE12D5" w:rsidRPr="00AE12D5">
              <w:rPr>
                <w:rFonts w:ascii="Arial" w:eastAsia="Gulim" w:hAnsi="Arial" w:cs="Arial" w:hint="eastAsia"/>
                <w:b/>
                <w:bCs/>
                <w:kern w:val="0"/>
                <w:sz w:val="22"/>
              </w:rPr>
              <w:t>(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Put Family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name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 first and then Given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 name: 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(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x</w:t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LE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, John</w:t>
            </w:r>
            <w:r w:rsidR="004D327D" w:rsidRPr="00AE12D5">
              <w:rPr>
                <w:rFonts w:ascii="Arial" w:eastAsia="Gulim" w:hAnsi="Arial" w:cs="Arial" w:hint="eastAsia"/>
                <w:kern w:val="0"/>
                <w:sz w:val="22"/>
              </w:rPr>
              <w:t>)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5035B09">
                <v:shape id="_x0000_i1200" type="#_x0000_t75" style="width:221.6pt;height:17.75pt" o:ole="">
                  <v:imagedata r:id="rId6" o:title=""/>
                </v:shape>
                <w:control r:id="rId33" w:name="DefaultOcxName9" w:shapeid="_x0000_i1200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CC85EBC">
                <v:shape id="_x0000_i1203" type="#_x0000_t75" style="width:221.6pt;height:17.75pt" o:ole="">
                  <v:imagedata r:id="rId6" o:title=""/>
                </v:shape>
                <w:control r:id="rId34" w:name="DefaultOcxName121" w:shapeid="_x0000_i1203"/>
              </w:object>
            </w:r>
          </w:p>
          <w:p w14:paraId="4E74D9C2" w14:textId="77777777" w:rsidR="00CA41C5" w:rsidRDefault="00CA41C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DE70C84">
                <v:shape id="_x0000_i1206" type="#_x0000_t75" style="width:221.6pt;height:17.75pt" o:ole="">
                  <v:imagedata r:id="rId6" o:title=""/>
                </v:shape>
                <w:control r:id="rId35" w:name="DefaultOcxName1211" w:shapeid="_x0000_i1206"/>
              </w:object>
            </w:r>
          </w:p>
          <w:p w14:paraId="73D2C270" w14:textId="77777777" w:rsidR="00AE12D5" w:rsidRDefault="00730DF6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Present</w:t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 xml:space="preserve">er's Position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3D802F7">
                <v:shape id="_x0000_i1208" type="#_x0000_t75" style="width:20.55pt;height:19.65pt" o:ole="">
                  <v:imagedata r:id="rId8" o:title=""/>
                </v:shape>
                <w:control r:id="rId36" w:name="DefaultOcxName51" w:shapeid="_x0000_i1208"/>
              </w:object>
            </w:r>
            <w:r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0F67D80">
                <v:shape id="_x0000_i1211" type="#_x0000_t75" style="width:20.55pt;height:19.65pt" o:ole="">
                  <v:imagedata r:id="rId8" o:title=""/>
                </v:shape>
                <w:control r:id="rId37" w:name="DefaultOcxName61" w:shapeid="_x0000_i1211"/>
              </w:objec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h.D</w:t>
            </w:r>
            <w:r w:rsidR="00EF4FE0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.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B393AB8">
                <v:shape id="_x0000_i1214" type="#_x0000_t75" style="width:20.55pt;height:19.65pt" o:ole="">
                  <v:imagedata r:id="rId8" o:title=""/>
                </v:shape>
                <w:control r:id="rId38" w:name="DefaultOcxName71" w:shapeid="_x0000_i1214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D8E668F">
                <v:shape id="_x0000_i1217" type="#_x0000_t75" style="width:20.55pt;height:19.65pt" o:ole="">
                  <v:imagedata r:id="rId8" o:title=""/>
                </v:shape>
                <w:control r:id="rId39" w:name="DefaultOcxName81" w:shapeid="_x0000_i1217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Others (Specify: </w:t>
            </w:r>
            <w:r w:rsidR="003B36FB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Teacher </w:t>
            </w:r>
            <w:r w:rsidR="00C12C13">
              <w:rPr>
                <w:rFonts w:ascii="Arial" w:eastAsia="Gulim" w:hAnsi="Arial" w:cs="Arial"/>
                <w:color w:val="555555"/>
                <w:kern w:val="0"/>
                <w:sz w:val="22"/>
              </w:rPr>
              <w:t>Trainer</w: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</w: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B014664">
                <v:shape id="_x0000_i1221" type="#_x0000_t75" style="width:221.6pt;height:17.75pt" o:ole="">
                  <v:imagedata r:id="rId6" o:title=""/>
                </v:shape>
                <w:control r:id="rId40" w:name="DefaultOcxName131" w:shapeid="_x0000_i1221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AF642A2">
                <v:shape id="_x0000_i1224" type="#_x0000_t75" style="width:310.45pt;height:17.75pt" o:ole="">
                  <v:imagedata r:id="rId41" o:title=""/>
                </v:shape>
                <w:control r:id="rId42" w:name="DefaultOcxName141" w:shapeid="_x0000_i1224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46709FC">
                <v:shape id="_x0000_i1227" type="#_x0000_t75" style="width:242.2pt;height:17.75pt" o:ole="">
                  <v:imagedata r:id="rId43" o:title=""/>
                </v:shape>
                <w:control r:id="rId44" w:name="HTMLText141" w:shapeid="_x0000_i1227"/>
              </w:object>
            </w:r>
          </w:p>
          <w:p w14:paraId="777A3028" w14:textId="77777777" w:rsidR="00AE12D5" w:rsidRPr="00C9536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FF6C6D1">
                <v:shape id="_x0000_i1230" type="#_x0000_t75" style="width:221.6pt;height:17.75pt" o:ole="">
                  <v:imagedata r:id="rId6" o:title=""/>
                </v:shape>
                <w:control r:id="rId45" w:name="DefaultOcxName151" w:shapeid="_x0000_i1230"/>
              </w:object>
            </w:r>
            <w:r w:rsidR="002171D9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</w:p>
          <w:p w14:paraId="259656E9" w14:textId="77777777" w:rsidR="00EF4FE0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Gulim" w:eastAsia="Gulim" w:hAnsi="Gulim" w:cs="Arial" w:hint="eastAsia"/>
                <w:bCs/>
                <w:color w:val="FF0000"/>
                <w:kern w:val="0"/>
                <w:sz w:val="22"/>
              </w:rPr>
              <w:t>►</w:t>
            </w:r>
            <w:r w:rsidRPr="00AA7653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t>Please identify "Corresponding Author" only if more than two presenters are involved.</w:t>
            </w:r>
            <w:r w:rsidR="00B450CE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br/>
            </w:r>
            <w:r w:rsidRPr="00AA7653">
              <w:rPr>
                <w:rFonts w:ascii="Arial" w:eastAsia="Gulim" w:hAnsi="Arial" w:cs="Arial"/>
                <w:bCs/>
                <w:color w:val="FF0000"/>
                <w:kern w:val="0"/>
                <w:sz w:val="22"/>
              </w:rPr>
              <w:t>A single presentation does not need to check this item.</w:t>
            </w:r>
            <w:r>
              <w:rPr>
                <w:rFonts w:ascii="Arial" w:eastAsia="Gulim" w:hAnsi="Arial" w:cs="Arial" w:hint="eastAsia"/>
                <w:bCs/>
                <w:color w:val="FF0000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FF0000"/>
                <w:kern w:val="0"/>
                <w:sz w:val="22"/>
              </w:rPr>
              <w:lastRenderedPageBreak/>
              <w:br/>
            </w:r>
            <w:r w:rsidRPr="00B450CE">
              <w:rPr>
                <w:rStyle w:val="Strong"/>
                <w:rFonts w:ascii="Gulim" w:eastAsia="Gulim" w:hAnsi="Gulim" w:cs="Arial" w:hint="eastAsia"/>
                <w:color w:val="031CD3"/>
                <w:sz w:val="22"/>
                <w:szCs w:val="20"/>
                <w:shd w:val="clear" w:color="auto" w:fill="FFFFFF"/>
              </w:rPr>
              <w:t>►</w:t>
            </w:r>
            <w:r w:rsidRPr="00811E91">
              <w:rPr>
                <w:rStyle w:val="Strong"/>
                <w:rFonts w:ascii="Arial" w:hAnsi="Arial" w:cs="Arial"/>
                <w:color w:val="031CD3"/>
                <w:sz w:val="22"/>
                <w:szCs w:val="20"/>
                <w:shd w:val="clear" w:color="auto" w:fill="FFFFFF"/>
              </w:rPr>
              <w:t xml:space="preserve">ALAK is communicating with only Corresponding Author on behalf of all the </w:t>
            </w:r>
            <w:r w:rsidRPr="00811E91">
              <w:rPr>
                <w:rStyle w:val="Strong"/>
                <w:rFonts w:ascii="Arial" w:hAnsi="Arial" w:cs="Arial" w:hint="eastAsia"/>
                <w:color w:val="031CD3"/>
                <w:sz w:val="22"/>
                <w:szCs w:val="20"/>
                <w:shd w:val="clear" w:color="auto" w:fill="FFFFFF"/>
              </w:rPr>
              <w:t>a</w:t>
            </w:r>
            <w:r w:rsidRPr="00811E91">
              <w:rPr>
                <w:rStyle w:val="Strong"/>
                <w:rFonts w:ascii="Arial" w:hAnsi="Arial" w:cs="Arial"/>
                <w:color w:val="031CD3"/>
                <w:sz w:val="22"/>
                <w:szCs w:val="20"/>
                <w:shd w:val="clear" w:color="auto" w:fill="FFFFFF"/>
              </w:rPr>
              <w:t>uthors. Corresponding author has a responsibility to keep other authors informed.</w:t>
            </w:r>
            <w:r>
              <w:rPr>
                <w:rFonts w:ascii="Arial" w:eastAsia="Gulim" w:hAnsi="Arial" w:cs="Arial" w:hint="eastAsia"/>
                <w:b/>
                <w:bCs/>
                <w:color w:val="FF0000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Corresponding author's name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935F13A">
                <v:shape id="_x0000_i1233" type="#_x0000_t75" style="width:221.6pt;height:17.75pt" o:ole="">
                  <v:imagedata r:id="rId6" o:title=""/>
                </v:shape>
                <w:control r:id="rId46" w:name="DefaultOcxName10" w:shapeid="_x0000_i1233"/>
              </w:object>
            </w:r>
          </w:p>
          <w:p w14:paraId="1390DD2C" w14:textId="77777777" w:rsidR="00CA41C5" w:rsidRDefault="00AE12D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br/>
            </w: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2nd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5742BD8">
                <v:shape id="_x0000_i1236" type="#_x0000_t75" style="width:221.6pt;height:17.75pt" o:ole="">
                  <v:imagedata r:id="rId6" o:title=""/>
                </v:shape>
                <w:control r:id="rId47" w:name="DefaultOcxName11" w:shapeid="_x0000_i1236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4C2B4EA">
                <v:shape id="_x0000_i1239" type="#_x0000_t75" style="width:221.6pt;height:17.75pt" o:ole="">
                  <v:imagedata r:id="rId6" o:title=""/>
                </v:shape>
                <w:control r:id="rId48" w:name="DefaultOcxName1212" w:shapeid="_x0000_i1239"/>
              </w:object>
            </w:r>
          </w:p>
          <w:p w14:paraId="3781A120" w14:textId="77777777" w:rsidR="004D327D" w:rsidRDefault="00CA41C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CA35EBB">
                <v:shape id="_x0000_i1242" type="#_x0000_t75" style="width:221.6pt;height:17.75pt" o:ole="">
                  <v:imagedata r:id="rId6" o:title=""/>
                </v:shape>
                <w:control r:id="rId49" w:name="DefaultOcxName12111" w:shapeid="_x0000_i1242"/>
              </w:object>
            </w:r>
            <w:r w:rsidR="00730DF6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730DF6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730DF6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2761117">
                <v:shape id="_x0000_i1244" type="#_x0000_t75" style="width:20.55pt;height:19.65pt" o:ole="">
                  <v:imagedata r:id="rId8" o:title=""/>
                </v:shape>
                <w:control r:id="rId50" w:name="DefaultOcxName511" w:shapeid="_x0000_i1244"/>
              </w:object>
            </w:r>
            <w:r w:rsidR="00730DF6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67A5B12">
                <v:shape id="_x0000_i1247" type="#_x0000_t75" style="width:20.55pt;height:19.65pt" o:ole="">
                  <v:imagedata r:id="rId8" o:title=""/>
                </v:shape>
                <w:control r:id="rId51" w:name="DefaultOcxName611" w:shapeid="_x0000_i1247"/>
              </w:objec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F04B8D3">
                <v:shape id="_x0000_i1250" type="#_x0000_t75" style="width:20.55pt;height:19.65pt" o:ole="">
                  <v:imagedata r:id="rId8" o:title=""/>
                </v:shape>
                <w:control r:id="rId52" w:name="DefaultOcxName711" w:shapeid="_x0000_i1250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3335717">
                <v:shape id="_x0000_i1253" type="#_x0000_t75" style="width:20.55pt;height:19.65pt" o:ole="">
                  <v:imagedata r:id="rId53" o:title=""/>
                </v:shape>
                <w:control r:id="rId54" w:name="DefaultOcxName811" w:shapeid="_x0000_i1253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Others </w:t>
            </w:r>
            <w:r w:rsidR="001C56E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(Specify: </w:t>
            </w:r>
            <w:r w:rsidR="003B36FB">
              <w:rPr>
                <w:rFonts w:ascii="Arial" w:eastAsia="Gulim" w:hAnsi="Arial" w:cs="Arial"/>
                <w:color w:val="555555"/>
                <w:kern w:val="0"/>
                <w:sz w:val="22"/>
              </w:rPr>
              <w:t>Teacher T</w:t>
            </w:r>
            <w:r w:rsidR="001C56E6">
              <w:rPr>
                <w:rFonts w:ascii="Arial" w:eastAsia="Gulim" w:hAnsi="Arial" w:cs="Arial"/>
                <w:color w:val="555555"/>
                <w:kern w:val="0"/>
                <w:sz w:val="22"/>
              </w:rPr>
              <w:t>rain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)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3A0B810">
                <v:shape id="_x0000_i1257" type="#_x0000_t75" style="width:221.6pt;height:17.75pt" o:ole="">
                  <v:imagedata r:id="rId6" o:title=""/>
                </v:shape>
                <w:control r:id="rId55" w:name="DefaultOcxName13" w:shapeid="_x0000_i1257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Primary 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9A0B49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7C22C30">
                <v:shape id="_x0000_i1260" type="#_x0000_t75" style="width:310.45pt;height:17.75pt" o:ole="">
                  <v:imagedata r:id="rId41" o:title=""/>
                </v:shape>
                <w:control r:id="rId56" w:name="DefaultOcxName14" w:shapeid="_x0000_i1260"/>
              </w:objec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4D327D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Secondary </w:t>
            </w:r>
            <w:r w:rsidR="004D327D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F25E6E8">
                <v:shape id="_x0000_i1263" type="#_x0000_t75" style="width:247.8pt;height:17.75pt" o:ole="">
                  <v:imagedata r:id="rId57" o:title=""/>
                </v:shape>
                <w:control r:id="rId58" w:name="HTMLText14" w:shapeid="_x0000_i1263"/>
              </w:object>
            </w:r>
          </w:p>
          <w:p w14:paraId="030F0EB0" w14:textId="77777777" w:rsidR="004D327D" w:rsidRDefault="00AE12D5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Mobile</w:t>
            </w:r>
            <w:r w:rsidR="00730DF6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: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C183855">
                <v:shape id="_x0000_i1266" type="#_x0000_t75" style="width:221.6pt;height:17.75pt" o:ole="">
                  <v:imagedata r:id="rId6" o:title=""/>
                </v:shape>
                <w:control r:id="rId59" w:name="DefaultOcxName15" w:shapeid="_x0000_i1266"/>
              </w:object>
            </w:r>
          </w:p>
          <w:p w14:paraId="73B3230B" w14:textId="77777777" w:rsidR="00730DF6" w:rsidRPr="00C95365" w:rsidRDefault="00730DF6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-------------------------------------------------------------------------- 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</w:p>
          <w:p w14:paraId="3A54442D" w14:textId="77777777" w:rsidR="00CA41C5" w:rsidRDefault="00AE12D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3rd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  <w:r w:rsidR="00730DF6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835FDDA">
                <v:shape id="_x0000_i1269" type="#_x0000_t75" style="width:221.6pt;height:17.75pt" o:ole="">
                  <v:imagedata r:id="rId6" o:title=""/>
                </v:shape>
                <w:control r:id="rId60" w:name="DefaultOcxName111" w:shapeid="_x0000_i1269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A588065">
                <v:shape id="_x0000_i1272" type="#_x0000_t75" style="width:221.6pt;height:17.75pt" o:ole="">
                  <v:imagedata r:id="rId6" o:title=""/>
                </v:shape>
                <w:control r:id="rId61" w:name="DefaultOcxName1213" w:shapeid="_x0000_i1272"/>
              </w:object>
            </w:r>
          </w:p>
          <w:p w14:paraId="4DC84166" w14:textId="77777777" w:rsidR="00AE12D5" w:rsidRDefault="00CA41C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0426142">
                <v:shape id="_x0000_i1275" type="#_x0000_t75" style="width:221.6pt;height:17.75pt" o:ole="">
                  <v:imagedata r:id="rId6" o:title=""/>
                </v:shape>
                <w:control r:id="rId62" w:name="DefaultOcxName12112" w:shapeid="_x0000_i1275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AE12D5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D99EE27">
                <v:shape id="_x0000_i1277" type="#_x0000_t75" style="width:20.55pt;height:19.65pt" o:ole="">
                  <v:imagedata r:id="rId53" o:title=""/>
                </v:shape>
                <w:control r:id="rId63" w:name="DefaultOcxName5111" w:shapeid="_x0000_i1277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5522B75">
                <v:shape id="_x0000_i1280" type="#_x0000_t75" style="width:20.55pt;height:19.65pt" o:ole="">
                  <v:imagedata r:id="rId8" o:title=""/>
                </v:shape>
                <w:control r:id="rId64" w:name="DefaultOcxName6111" w:shapeid="_x0000_i1280"/>
              </w:objec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C59E073">
                <v:shape id="_x0000_i1283" type="#_x0000_t75" style="width:20.55pt;height:19.65pt" o:ole="">
                  <v:imagedata r:id="rId8" o:title=""/>
                </v:shape>
                <w:control r:id="rId65" w:name="DefaultOcxName7111" w:shapeid="_x0000_i128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F04776A">
                <v:shape id="_x0000_i1286" type="#_x0000_t75" style="width:20.55pt;height:19.65pt" o:ole="">
                  <v:imagedata r:id="rId8" o:title=""/>
                </v:shape>
                <w:control r:id="rId66" w:name="DefaultOcxName8111" w:shapeid="_x0000_i128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Others (Specify: _______)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4965FCF7">
                <v:shape id="_x0000_i1290" type="#_x0000_t75" style="width:221.6pt;height:17.75pt" o:ole="">
                  <v:imagedata r:id="rId6" o:title=""/>
                </v:shape>
                <w:control r:id="rId67" w:name="DefaultOcxName132" w:shapeid="_x0000_i1290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8A6794D">
                <v:shape id="_x0000_i1293" type="#_x0000_t75" style="width:310.45pt;height:17.75pt" o:ole="">
                  <v:imagedata r:id="rId41" o:title=""/>
                </v:shape>
                <w:control r:id="rId68" w:name="DefaultOcxName142" w:shapeid="_x0000_i129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5887C8D">
                <v:shape id="_x0000_i1296" type="#_x0000_t75" style="width:231.9pt;height:17.75pt" o:ole="">
                  <v:imagedata r:id="rId69" o:title=""/>
                </v:shape>
                <w:control r:id="rId70" w:name="HTMLText142" w:shapeid="_x0000_i1296"/>
              </w:object>
            </w:r>
          </w:p>
          <w:p w14:paraId="1681B1BC" w14:textId="77777777" w:rsidR="00AE12D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01F178B">
                <v:shape id="_x0000_i1299" type="#_x0000_t75" style="width:221.6pt;height:17.75pt" o:ole="">
                  <v:imagedata r:id="rId6" o:title=""/>
                </v:shape>
                <w:control r:id="rId71" w:name="DefaultOcxName152" w:shapeid="_x0000_i1299"/>
              </w:object>
            </w:r>
          </w:p>
          <w:p w14:paraId="088C3E4F" w14:textId="77777777" w:rsidR="00AE12D5" w:rsidRPr="00C95365" w:rsidRDefault="00AE12D5" w:rsidP="00AE12D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-------------------------------------------------------------------------- </w:t>
            </w:r>
          </w:p>
          <w:p w14:paraId="073F1B58" w14:textId="77777777" w:rsidR="00730DF6" w:rsidRPr="00C95365" w:rsidRDefault="00AE12D5" w:rsidP="001B5932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b/>
                <w:bCs/>
                <w:color w:val="0000FF"/>
                <w:kern w:val="0"/>
                <w:sz w:val="22"/>
              </w:rPr>
              <w:t>4th</w:t>
            </w:r>
            <w:r w:rsidR="00730DF6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 xml:space="preserve"> Presenter</w:t>
            </w:r>
          </w:p>
          <w:p w14:paraId="1B08ACC1" w14:textId="77777777" w:rsidR="00CA41C5" w:rsidRDefault="00AE12D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lastRenderedPageBreak/>
              <w:t xml:space="preserve">Name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3D72608">
                <v:shape id="_x0000_i1302" type="#_x0000_t75" style="width:221.6pt;height:17.75pt" o:ole="">
                  <v:imagedata r:id="rId6" o:title=""/>
                </v:shape>
                <w:control r:id="rId72" w:name="DefaultOcxName112" w:shapeid="_x0000_i1302"/>
              </w:object>
            </w: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Affiliation</w:t>
            </w:r>
            <w:r w:rsidR="00CA41C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CA41C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FDAE889">
                <v:shape id="_x0000_i1305" type="#_x0000_t75" style="width:221.6pt;height:17.75pt" o:ole="">
                  <v:imagedata r:id="rId6" o:title=""/>
                </v:shape>
                <w:control r:id="rId73" w:name="DefaultOcxName1214" w:shapeid="_x0000_i1305"/>
              </w:object>
            </w:r>
          </w:p>
          <w:p w14:paraId="36D81AEA" w14:textId="77777777" w:rsidR="00AE12D5" w:rsidRDefault="00CA41C5" w:rsidP="00CA41C5">
            <w:pPr>
              <w:widowControl/>
              <w:wordWrap/>
              <w:autoSpaceDE/>
              <w:autoSpaceDN/>
              <w:spacing w:after="150" w:line="240" w:lineRule="auto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Department 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2C178B57">
                <v:shape id="_x0000_i1308" type="#_x0000_t75" style="width:221.6pt;height:17.75pt" o:ole="">
                  <v:imagedata r:id="rId6" o:title=""/>
                </v:shape>
                <w:control r:id="rId74" w:name="DefaultOcxName12113" w:shapeid="_x0000_i1308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AE12D5" w:rsidRPr="000654C3">
              <w:rPr>
                <w:rFonts w:ascii="Arial" w:eastAsia="Gulim" w:hAnsi="Arial" w:cs="Arial"/>
                <w:bCs/>
                <w:color w:val="0000FF"/>
                <w:kern w:val="0"/>
                <w:sz w:val="22"/>
              </w:rPr>
              <w:t>Present</w:t>
            </w:r>
            <w:r w:rsidR="00AE12D5" w:rsidRPr="000654C3">
              <w:rPr>
                <w:rFonts w:ascii="Arial" w:eastAsia="Gulim" w:hAnsi="Arial" w:cs="Arial" w:hint="eastAsia"/>
                <w:bCs/>
                <w:color w:val="0000FF"/>
                <w:kern w:val="0"/>
                <w:sz w:val="22"/>
              </w:rPr>
              <w:t xml:space="preserve">er's Position 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br/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E494B98">
                <v:shape id="_x0000_i1310" type="#_x0000_t75" style="width:20.55pt;height:19.65pt" o:ole="">
                  <v:imagedata r:id="rId8" o:title=""/>
                </v:shape>
                <w:control r:id="rId75" w:name="DefaultOcxName5112" w:shapeid="_x0000_i1310"/>
              </w:object>
            </w:r>
            <w:r w:rsidR="00AE12D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 Professor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7CE5C887">
                <v:shape id="_x0000_i1313" type="#_x0000_t75" style="width:20.55pt;height:19.65pt" o:ole="">
                  <v:imagedata r:id="rId8" o:title=""/>
                </v:shape>
                <w:control r:id="rId76" w:name="DefaultOcxName6112" w:shapeid="_x0000_i1313"/>
              </w:objec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h.D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64AD9BB">
                <v:shape id="_x0000_i1316" type="#_x0000_t75" style="width:20.55pt;height:19.65pt" o:ole="">
                  <v:imagedata r:id="rId8" o:title=""/>
                </v:shape>
                <w:control r:id="rId77" w:name="DefaultOcxName7112" w:shapeid="_x0000_i131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.A. Student   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508FA9FB">
                <v:shape id="_x0000_i1319" type="#_x0000_t75" style="width:20.55pt;height:19.65pt" o:ole="">
                  <v:imagedata r:id="rId8" o:title=""/>
                </v:shape>
                <w:control r:id="rId78" w:name="DefaultOcxName8112" w:shapeid="_x0000_i1319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>Others (Specify: _______)</w: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Country of Residence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3278F43A">
                <v:shape id="_x0000_i1323" type="#_x0000_t75" style="width:221.6pt;height:17.75pt" o:ole="">
                  <v:imagedata r:id="rId6" o:title=""/>
                </v:shape>
                <w:control r:id="rId79" w:name="DefaultOcxName133" w:shapeid="_x0000_i1323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Prim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Email</w:t>
            </w:r>
            <w:r w:rsidR="00AE12D5"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653E1A14">
                <v:shape id="_x0000_i1326" type="#_x0000_t75" style="width:310.45pt;height:17.75pt" o:ole="">
                  <v:imagedata r:id="rId41" o:title=""/>
                </v:shape>
                <w:control r:id="rId80" w:name="DefaultOcxName143" w:shapeid="_x0000_i1326"/>
              </w:object>
            </w:r>
            <w:r w:rsidR="00AE12D5"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br/>
              <w:t xml:space="preserve">Secondary </w:t>
            </w:r>
            <w:r w:rsidR="00AE12D5"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Email 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1A7B5646">
                <v:shape id="_x0000_i1329" type="#_x0000_t75" style="width:236.55pt;height:17.75pt" o:ole="">
                  <v:imagedata r:id="rId81" o:title=""/>
                </v:shape>
                <w:control r:id="rId82" w:name="HTMLText143" w:shapeid="_x0000_i1329"/>
              </w:object>
            </w:r>
          </w:p>
          <w:p w14:paraId="1B8D62B2" w14:textId="77777777" w:rsidR="00730DF6" w:rsidRPr="009A0B49" w:rsidRDefault="00AE12D5" w:rsidP="00CA41C5">
            <w:pPr>
              <w:widowControl/>
              <w:wordWrap/>
              <w:autoSpaceDE/>
              <w:autoSpaceDN/>
              <w:spacing w:after="150" w:line="300" w:lineRule="atLeast"/>
              <w:ind w:firstLineChars="0" w:firstLine="0"/>
              <w:jc w:val="left"/>
              <w:rPr>
                <w:rFonts w:ascii="Arial" w:eastAsia="Gulim" w:hAnsi="Arial" w:cs="Arial"/>
                <w:color w:val="555555"/>
                <w:kern w:val="0"/>
                <w:sz w:val="22"/>
              </w:rPr>
            </w:pPr>
            <w:r>
              <w:rPr>
                <w:rFonts w:ascii="Arial" w:eastAsia="Gulim" w:hAnsi="Arial" w:cs="Arial" w:hint="eastAsia"/>
                <w:color w:val="555555"/>
                <w:kern w:val="0"/>
                <w:sz w:val="22"/>
              </w:rPr>
              <w:t xml:space="preserve">Mobile 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>Phone</w:t>
            </w:r>
            <w:r w:rsidRPr="00C95365">
              <w:rPr>
                <w:rFonts w:ascii="Arial" w:eastAsia="Gulim" w:hAnsi="Arial" w:cs="Arial"/>
                <w:b/>
                <w:bCs/>
                <w:color w:val="0000FF"/>
                <w:kern w:val="0"/>
                <w:sz w:val="22"/>
              </w:rPr>
              <w:t>(required)</w:t>
            </w:r>
            <w:r w:rsidRPr="00C95365">
              <w:rPr>
                <w:rFonts w:ascii="Arial" w:eastAsia="Gulim" w:hAnsi="Arial" w:cs="Arial"/>
                <w:color w:val="555555"/>
                <w:kern w:val="0"/>
                <w:sz w:val="22"/>
              </w:rPr>
              <w:t xml:space="preserve">: </w:t>
            </w:r>
            <w:r w:rsidR="00DE0ABE" w:rsidRPr="00C95365">
              <w:rPr>
                <w:rFonts w:ascii="Arial" w:eastAsia="Gulim" w:hAnsi="Arial" w:cs="Arial"/>
                <w:color w:val="555555"/>
              </w:rPr>
              <w:object w:dxaOrig="3120" w:dyaOrig="360" w14:anchorId="08A96937">
                <v:shape id="_x0000_i1332" type="#_x0000_t75" style="width:221.6pt;height:17.75pt" o:ole="">
                  <v:imagedata r:id="rId6" o:title=""/>
                </v:shape>
                <w:control r:id="rId83" w:name="DefaultOcxName153" w:shapeid="_x0000_i1332"/>
              </w:object>
            </w:r>
          </w:p>
        </w:tc>
      </w:tr>
    </w:tbl>
    <w:p w14:paraId="71B9EBB9" w14:textId="77777777" w:rsidR="00730DF6" w:rsidRPr="005D67AB" w:rsidRDefault="00DE0ABE" w:rsidP="00730DF6">
      <w:pPr>
        <w:widowControl/>
        <w:wordWrap/>
        <w:autoSpaceDE/>
        <w:autoSpaceDN/>
        <w:spacing w:after="300" w:line="300" w:lineRule="atLeast"/>
        <w:ind w:firstLineChars="0" w:firstLine="210"/>
        <w:jc w:val="left"/>
        <w:rPr>
          <w:rFonts w:ascii="Arial" w:eastAsia="Gulim" w:hAnsi="Arial" w:cs="Arial"/>
          <w:vanish/>
          <w:color w:val="555555"/>
          <w:kern w:val="0"/>
          <w:sz w:val="21"/>
          <w:szCs w:val="21"/>
        </w:rPr>
      </w:pP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lastRenderedPageBreak/>
        <w:object w:dxaOrig="3120" w:dyaOrig="360" w14:anchorId="663615C8">
          <v:shape id="_x0000_i1334" type="#_x0000_t75" style="width:1in;height:17.75pt" o:ole="">
            <v:imagedata r:id="rId84" o:title=""/>
          </v:shape>
          <w:control r:id="rId85" w:name="DefaultOcxName" w:shapeid="_x0000_i1334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43EE7957">
          <v:shape id="_x0000_i1337" type="#_x0000_t75" style="width:1in;height:17.75pt" o:ole="">
            <v:imagedata r:id="rId86" o:title=""/>
          </v:shape>
          <w:control r:id="rId87" w:name="DefaultOcxName1" w:shapeid="_x0000_i1337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2EB1D6B9">
          <v:shape id="_x0000_i1340" type="#_x0000_t75" style="width:1in;height:17.75pt" o:ole="">
            <v:imagedata r:id="rId88" o:title=""/>
          </v:shape>
          <w:control r:id="rId89" w:name="DefaultOcxName2" w:shapeid="_x0000_i1340"/>
        </w:object>
      </w:r>
      <w:r w:rsidRPr="005D67AB">
        <w:rPr>
          <w:rFonts w:ascii="Arial" w:eastAsia="Gulim" w:hAnsi="Arial" w:cs="Arial"/>
          <w:vanish/>
          <w:color w:val="555555"/>
          <w:sz w:val="21"/>
          <w:szCs w:val="21"/>
        </w:rPr>
        <w:object w:dxaOrig="3120" w:dyaOrig="360" w14:anchorId="7787420F">
          <v:shape id="_x0000_i1343" type="#_x0000_t75" style="width:1in;height:17.75pt" o:ole="">
            <v:imagedata r:id="rId90" o:title=""/>
          </v:shape>
          <w:control r:id="rId91" w:name="DefaultOcxName3" w:shapeid="_x0000_i1343"/>
        </w:object>
      </w:r>
    </w:p>
    <w:p w14:paraId="049503A8" w14:textId="77777777" w:rsidR="00730DF6" w:rsidRPr="005D67AB" w:rsidRDefault="00730DF6" w:rsidP="00730DF6">
      <w:pPr>
        <w:widowControl/>
        <w:pBdr>
          <w:top w:val="single" w:sz="6" w:space="1" w:color="auto"/>
        </w:pBdr>
        <w:wordWrap/>
        <w:autoSpaceDE/>
        <w:autoSpaceDN/>
        <w:spacing w:line="240" w:lineRule="auto"/>
        <w:ind w:firstLineChars="0" w:firstLine="200"/>
        <w:jc w:val="center"/>
        <w:rPr>
          <w:rFonts w:ascii="Arial" w:eastAsia="Gulim" w:hAnsi="Arial" w:cs="Arial"/>
          <w:vanish/>
          <w:kern w:val="0"/>
          <w:sz w:val="16"/>
          <w:szCs w:val="16"/>
        </w:rPr>
      </w:pPr>
      <w:r w:rsidRPr="005D67AB">
        <w:rPr>
          <w:rFonts w:ascii="Arial" w:eastAsia="Gulim" w:hAnsi="Arial" w:cs="Arial" w:hint="eastAsia"/>
          <w:vanish/>
          <w:kern w:val="0"/>
          <w:sz w:val="16"/>
          <w:szCs w:val="16"/>
        </w:rPr>
        <w:t>양식의맨아래</w:t>
      </w:r>
    </w:p>
    <w:p w14:paraId="63BA09CA" w14:textId="77777777" w:rsidR="006F1C44" w:rsidRDefault="006F1C44" w:rsidP="00D00B13">
      <w:pPr>
        <w:ind w:firstLine="20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00B13" w:rsidRPr="00811E91" w14:paraId="0617D718" w14:textId="77777777" w:rsidTr="009E38F4">
        <w:tc>
          <w:tcPr>
            <w:tcW w:w="9224" w:type="dxa"/>
          </w:tcPr>
          <w:p w14:paraId="73166857" w14:textId="77777777" w:rsidR="00D00B13" w:rsidRPr="00811E91" w:rsidRDefault="00D00B13" w:rsidP="00811E91">
            <w:pPr>
              <w:spacing w:line="360" w:lineRule="auto"/>
              <w:ind w:firstLineChars="0" w:firstLine="0"/>
              <w:jc w:val="center"/>
            </w:pPr>
            <w:r w:rsidRPr="00811E91">
              <w:rPr>
                <w:rFonts w:hint="eastAsia"/>
                <w:b/>
                <w:color w:val="031CD3"/>
                <w:sz w:val="24"/>
              </w:rPr>
              <w:t>Abstract</w:t>
            </w:r>
            <w:r w:rsidRPr="00811E91">
              <w:rPr>
                <w:rFonts w:hint="eastAsia"/>
              </w:rPr>
              <w:t xml:space="preserve"> (No more than 200 words</w:t>
            </w:r>
            <w:r w:rsidR="00CA41C5">
              <w:rPr>
                <w:rFonts w:hint="eastAsia"/>
              </w:rPr>
              <w:t>, 한국어교육은 국문 300글자 이하</w:t>
            </w:r>
            <w:r w:rsidRPr="00811E91">
              <w:rPr>
                <w:rFonts w:hint="eastAsia"/>
              </w:rPr>
              <w:t>)</w:t>
            </w:r>
          </w:p>
          <w:p w14:paraId="3DADC944" w14:textId="77777777" w:rsidR="00135F0F" w:rsidRDefault="00135F0F" w:rsidP="001654B6">
            <w:pPr>
              <w:kinsoku w:val="0"/>
              <w:spacing w:line="480" w:lineRule="auto"/>
              <w:ind w:firstLineChars="0" w:firstLine="0"/>
            </w:pPr>
          </w:p>
          <w:p w14:paraId="4F0F12B0" w14:textId="77777777" w:rsidR="00135F0F" w:rsidRDefault="00135F0F" w:rsidP="001654B6">
            <w:pPr>
              <w:kinsoku w:val="0"/>
              <w:spacing w:line="480" w:lineRule="auto"/>
              <w:ind w:firstLineChars="0" w:firstLine="0"/>
            </w:pPr>
          </w:p>
          <w:p w14:paraId="104CD3BD" w14:textId="77777777" w:rsidR="00135F0F" w:rsidRDefault="00135F0F" w:rsidP="001654B6">
            <w:pPr>
              <w:kinsoku w:val="0"/>
              <w:spacing w:line="480" w:lineRule="auto"/>
              <w:ind w:firstLineChars="0" w:firstLine="0"/>
            </w:pPr>
          </w:p>
          <w:p w14:paraId="6E63BF6A" w14:textId="77777777" w:rsidR="00135F0F" w:rsidRDefault="00135F0F" w:rsidP="001654B6">
            <w:pPr>
              <w:kinsoku w:val="0"/>
              <w:spacing w:line="480" w:lineRule="auto"/>
              <w:ind w:firstLineChars="0" w:firstLine="0"/>
            </w:pPr>
          </w:p>
          <w:p w14:paraId="03B349D6" w14:textId="77777777" w:rsidR="00135F0F" w:rsidRDefault="00135F0F" w:rsidP="001654B6">
            <w:pPr>
              <w:kinsoku w:val="0"/>
              <w:spacing w:line="480" w:lineRule="auto"/>
              <w:ind w:firstLineChars="0" w:firstLine="0"/>
            </w:pPr>
          </w:p>
          <w:p w14:paraId="102441D4" w14:textId="77777777" w:rsidR="001654B6" w:rsidRDefault="001654B6" w:rsidP="001654B6">
            <w:pPr>
              <w:kinsoku w:val="0"/>
              <w:spacing w:line="480" w:lineRule="auto"/>
              <w:ind w:firstLineChars="0" w:firstLine="0"/>
            </w:pPr>
            <w:r>
              <w:t xml:space="preserve">  </w:t>
            </w:r>
          </w:p>
          <w:p w14:paraId="59FE2680" w14:textId="77777777" w:rsidR="00EE2942" w:rsidRPr="00811E91" w:rsidRDefault="00EE2942" w:rsidP="00D05028">
            <w:pPr>
              <w:kinsoku w:val="0"/>
              <w:spacing w:line="480" w:lineRule="auto"/>
              <w:ind w:firstLineChars="0" w:firstLine="0"/>
            </w:pPr>
          </w:p>
        </w:tc>
      </w:tr>
    </w:tbl>
    <w:p w14:paraId="5BA357FC" w14:textId="77777777" w:rsidR="00D00B13" w:rsidRDefault="00D00B13" w:rsidP="00B450CE">
      <w:pPr>
        <w:ind w:firstLineChars="0" w:firstLine="0"/>
      </w:pPr>
    </w:p>
    <w:sectPr w:rsidR="00D00B13" w:rsidSect="006F1C44">
      <w:headerReference w:type="even" r:id="rId92"/>
      <w:headerReference w:type="default" r:id="rId93"/>
      <w:footerReference w:type="even" r:id="rId94"/>
      <w:footerReference w:type="default" r:id="rId95"/>
      <w:headerReference w:type="first" r:id="rId96"/>
      <w:footerReference w:type="first" r:id="rId9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B4243" w14:textId="77777777" w:rsidR="003346D8" w:rsidRDefault="003346D8" w:rsidP="00506CD8">
      <w:pPr>
        <w:spacing w:line="240" w:lineRule="auto"/>
        <w:ind w:firstLine="200"/>
      </w:pPr>
      <w:r>
        <w:separator/>
      </w:r>
    </w:p>
  </w:endnote>
  <w:endnote w:type="continuationSeparator" w:id="0">
    <w:p w14:paraId="554BB596" w14:textId="77777777" w:rsidR="003346D8" w:rsidRDefault="003346D8" w:rsidP="00506CD8">
      <w:pPr>
        <w:spacing w:line="240" w:lineRule="auto"/>
        <w:ind w:firstLine="2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E3E1C" w14:textId="77777777" w:rsidR="003346D8" w:rsidRDefault="003346D8" w:rsidP="00506CD8">
    <w:pPr>
      <w:pStyle w:val="Footer"/>
      <w:ind w:firstLine="2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8BFC2" w14:textId="77777777" w:rsidR="003346D8" w:rsidRDefault="003346D8" w:rsidP="00506CD8">
    <w:pPr>
      <w:pStyle w:val="Footer"/>
      <w:ind w:firstLine="2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53F0C5" w14:textId="77777777" w:rsidR="003346D8" w:rsidRDefault="003346D8" w:rsidP="00506CD8">
    <w:pPr>
      <w:pStyle w:val="Footer"/>
      <w:ind w:firstLine="2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A5151" w14:textId="77777777" w:rsidR="003346D8" w:rsidRDefault="003346D8" w:rsidP="00506CD8">
      <w:pPr>
        <w:spacing w:line="240" w:lineRule="auto"/>
        <w:ind w:firstLine="200"/>
      </w:pPr>
      <w:r>
        <w:separator/>
      </w:r>
    </w:p>
  </w:footnote>
  <w:footnote w:type="continuationSeparator" w:id="0">
    <w:p w14:paraId="1DCDDF7B" w14:textId="77777777" w:rsidR="003346D8" w:rsidRDefault="003346D8" w:rsidP="00506CD8">
      <w:pPr>
        <w:spacing w:line="240" w:lineRule="auto"/>
        <w:ind w:firstLine="2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A7F55" w14:textId="77777777" w:rsidR="003346D8" w:rsidRDefault="003346D8" w:rsidP="00506CD8">
    <w:pPr>
      <w:pStyle w:val="Header"/>
      <w:ind w:firstLine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2D586" w14:textId="77777777" w:rsidR="003346D8" w:rsidRDefault="003346D8" w:rsidP="00506CD8">
    <w:pPr>
      <w:pStyle w:val="Header"/>
      <w:ind w:firstLine="2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4C541" w14:textId="77777777" w:rsidR="003346D8" w:rsidRDefault="003346D8" w:rsidP="00506CD8">
    <w:pPr>
      <w:pStyle w:val="Header"/>
      <w:ind w:firstLine="2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TQ3MzEzsTSyMDBX0lEKTi0uzszPAykwqgUAadHTxiwAAAA="/>
  </w:docVars>
  <w:rsids>
    <w:rsidRoot w:val="00D00B13"/>
    <w:rsid w:val="00061E6B"/>
    <w:rsid w:val="000D269E"/>
    <w:rsid w:val="000F37AB"/>
    <w:rsid w:val="000F42A1"/>
    <w:rsid w:val="00110E3B"/>
    <w:rsid w:val="001322AE"/>
    <w:rsid w:val="00135F0F"/>
    <w:rsid w:val="00163E58"/>
    <w:rsid w:val="001654B6"/>
    <w:rsid w:val="001A10FA"/>
    <w:rsid w:val="001B5932"/>
    <w:rsid w:val="001C56E6"/>
    <w:rsid w:val="0021171B"/>
    <w:rsid w:val="002171D9"/>
    <w:rsid w:val="00296AD7"/>
    <w:rsid w:val="002C666A"/>
    <w:rsid w:val="002E240F"/>
    <w:rsid w:val="00320B1D"/>
    <w:rsid w:val="003346D8"/>
    <w:rsid w:val="00375BD8"/>
    <w:rsid w:val="00381EA9"/>
    <w:rsid w:val="003B36FB"/>
    <w:rsid w:val="004471EB"/>
    <w:rsid w:val="00454BA3"/>
    <w:rsid w:val="004617D1"/>
    <w:rsid w:val="00480B5C"/>
    <w:rsid w:val="004B395E"/>
    <w:rsid w:val="004D327D"/>
    <w:rsid w:val="004F3F1A"/>
    <w:rsid w:val="0050155F"/>
    <w:rsid w:val="00506CD8"/>
    <w:rsid w:val="0055731D"/>
    <w:rsid w:val="00557C39"/>
    <w:rsid w:val="005F39E0"/>
    <w:rsid w:val="006F1C44"/>
    <w:rsid w:val="00730DF6"/>
    <w:rsid w:val="00754EAE"/>
    <w:rsid w:val="00777B89"/>
    <w:rsid w:val="00781233"/>
    <w:rsid w:val="007E2BBA"/>
    <w:rsid w:val="00811E91"/>
    <w:rsid w:val="00827AFD"/>
    <w:rsid w:val="00840122"/>
    <w:rsid w:val="00887E5A"/>
    <w:rsid w:val="008B3787"/>
    <w:rsid w:val="008D20EC"/>
    <w:rsid w:val="009A0B49"/>
    <w:rsid w:val="009D484A"/>
    <w:rsid w:val="009E38F4"/>
    <w:rsid w:val="009F0D5C"/>
    <w:rsid w:val="00A06AEB"/>
    <w:rsid w:val="00A60E79"/>
    <w:rsid w:val="00AD0F09"/>
    <w:rsid w:val="00AD1124"/>
    <w:rsid w:val="00AD2C15"/>
    <w:rsid w:val="00AE12D5"/>
    <w:rsid w:val="00AE425E"/>
    <w:rsid w:val="00B450CE"/>
    <w:rsid w:val="00B50327"/>
    <w:rsid w:val="00BC62BD"/>
    <w:rsid w:val="00C12C13"/>
    <w:rsid w:val="00C4596D"/>
    <w:rsid w:val="00C62351"/>
    <w:rsid w:val="00C82626"/>
    <w:rsid w:val="00CA41C5"/>
    <w:rsid w:val="00CB0E50"/>
    <w:rsid w:val="00D00B13"/>
    <w:rsid w:val="00D05028"/>
    <w:rsid w:val="00D6217A"/>
    <w:rsid w:val="00DA78C0"/>
    <w:rsid w:val="00DE0ABE"/>
    <w:rsid w:val="00DE79AB"/>
    <w:rsid w:val="00E02996"/>
    <w:rsid w:val="00E51F8A"/>
    <w:rsid w:val="00E620B3"/>
    <w:rsid w:val="00E85CDC"/>
    <w:rsid w:val="00ED5C8C"/>
    <w:rsid w:val="00EE2942"/>
    <w:rsid w:val="00EE3AAC"/>
    <w:rsid w:val="00EF4FE0"/>
    <w:rsid w:val="00F02B37"/>
    <w:rsid w:val="00F35503"/>
    <w:rsid w:val="00FC7E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5549E9B8"/>
  <w15:docId w15:val="{771430A2-7A26-408F-82E2-ED90E44E4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0B13"/>
    <w:pPr>
      <w:widowControl w:val="0"/>
      <w:wordWrap w:val="0"/>
      <w:autoSpaceDE w:val="0"/>
      <w:autoSpaceDN w:val="0"/>
      <w:spacing w:line="200" w:lineRule="exact"/>
      <w:ind w:firstLineChars="100" w:firstLine="100"/>
      <w:jc w:val="both"/>
    </w:pPr>
    <w:rPr>
      <w:kern w:val="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0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730DF6"/>
    <w:rPr>
      <w:b/>
      <w:bCs/>
    </w:rPr>
  </w:style>
  <w:style w:type="paragraph" w:customStyle="1" w:styleId="Default">
    <w:name w:val="Default"/>
    <w:rsid w:val="001322AE"/>
    <w:pPr>
      <w:widowControl w:val="0"/>
      <w:autoSpaceDE w:val="0"/>
      <w:autoSpaceDN w:val="0"/>
      <w:adjustRightInd w:val="0"/>
    </w:pPr>
    <w:rPr>
      <w:rFonts w:ascii="Gulim" w:eastAsia="Gulim" w:cs="Gulim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06CD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06CD8"/>
  </w:style>
  <w:style w:type="paragraph" w:styleId="Footer">
    <w:name w:val="footer"/>
    <w:basedOn w:val="Normal"/>
    <w:link w:val="FooterChar"/>
    <w:uiPriority w:val="99"/>
    <w:semiHidden/>
    <w:unhideWhenUsed/>
    <w:rsid w:val="00506CD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06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9.xml"/><Relationship Id="rId21" Type="http://schemas.openxmlformats.org/officeDocument/2006/relationships/control" Target="activeX/activeX14.xml"/><Relationship Id="rId34" Type="http://schemas.openxmlformats.org/officeDocument/2006/relationships/control" Target="activeX/activeX27.xml"/><Relationship Id="rId42" Type="http://schemas.openxmlformats.org/officeDocument/2006/relationships/control" Target="activeX/activeX34.xml"/><Relationship Id="rId47" Type="http://schemas.openxmlformats.org/officeDocument/2006/relationships/control" Target="activeX/activeX38.xml"/><Relationship Id="rId50" Type="http://schemas.openxmlformats.org/officeDocument/2006/relationships/control" Target="activeX/activeX41.xml"/><Relationship Id="rId55" Type="http://schemas.openxmlformats.org/officeDocument/2006/relationships/control" Target="activeX/activeX45.xml"/><Relationship Id="rId63" Type="http://schemas.openxmlformats.org/officeDocument/2006/relationships/control" Target="activeX/activeX52.xml"/><Relationship Id="rId68" Type="http://schemas.openxmlformats.org/officeDocument/2006/relationships/control" Target="activeX/activeX57.xml"/><Relationship Id="rId76" Type="http://schemas.openxmlformats.org/officeDocument/2006/relationships/control" Target="activeX/activeX64.xml"/><Relationship Id="rId84" Type="http://schemas.openxmlformats.org/officeDocument/2006/relationships/image" Target="media/image9.wmf"/><Relationship Id="rId89" Type="http://schemas.openxmlformats.org/officeDocument/2006/relationships/control" Target="activeX/activeX73.xml"/><Relationship Id="rId97" Type="http://schemas.openxmlformats.org/officeDocument/2006/relationships/footer" Target="footer3.xml"/><Relationship Id="rId7" Type="http://schemas.openxmlformats.org/officeDocument/2006/relationships/control" Target="activeX/activeX1.xml"/><Relationship Id="rId71" Type="http://schemas.openxmlformats.org/officeDocument/2006/relationships/control" Target="activeX/activeX59.xml"/><Relationship Id="rId92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control" Target="activeX/activeX9.xml"/><Relationship Id="rId29" Type="http://schemas.openxmlformats.org/officeDocument/2006/relationships/control" Target="activeX/activeX22.xml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control" Target="activeX/activeX25.xml"/><Relationship Id="rId37" Type="http://schemas.openxmlformats.org/officeDocument/2006/relationships/control" Target="activeX/activeX30.xml"/><Relationship Id="rId40" Type="http://schemas.openxmlformats.org/officeDocument/2006/relationships/control" Target="activeX/activeX33.xml"/><Relationship Id="rId45" Type="http://schemas.openxmlformats.org/officeDocument/2006/relationships/control" Target="activeX/activeX36.xml"/><Relationship Id="rId53" Type="http://schemas.openxmlformats.org/officeDocument/2006/relationships/image" Target="media/image5.wmf"/><Relationship Id="rId58" Type="http://schemas.openxmlformats.org/officeDocument/2006/relationships/control" Target="activeX/activeX47.xml"/><Relationship Id="rId66" Type="http://schemas.openxmlformats.org/officeDocument/2006/relationships/control" Target="activeX/activeX55.xml"/><Relationship Id="rId74" Type="http://schemas.openxmlformats.org/officeDocument/2006/relationships/control" Target="activeX/activeX62.xml"/><Relationship Id="rId79" Type="http://schemas.openxmlformats.org/officeDocument/2006/relationships/control" Target="activeX/activeX67.xml"/><Relationship Id="rId87" Type="http://schemas.openxmlformats.org/officeDocument/2006/relationships/control" Target="activeX/activeX72.xml"/><Relationship Id="rId5" Type="http://schemas.openxmlformats.org/officeDocument/2006/relationships/endnotes" Target="endnotes.xml"/><Relationship Id="rId61" Type="http://schemas.openxmlformats.org/officeDocument/2006/relationships/control" Target="activeX/activeX50.xml"/><Relationship Id="rId82" Type="http://schemas.openxmlformats.org/officeDocument/2006/relationships/control" Target="activeX/activeX69.xml"/><Relationship Id="rId90" Type="http://schemas.openxmlformats.org/officeDocument/2006/relationships/image" Target="media/image12.wmf"/><Relationship Id="rId95" Type="http://schemas.openxmlformats.org/officeDocument/2006/relationships/footer" Target="footer2.xml"/><Relationship Id="rId19" Type="http://schemas.openxmlformats.org/officeDocument/2006/relationships/control" Target="activeX/activeX1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8.xml"/><Relationship Id="rId43" Type="http://schemas.openxmlformats.org/officeDocument/2006/relationships/image" Target="media/image4.wmf"/><Relationship Id="rId48" Type="http://schemas.openxmlformats.org/officeDocument/2006/relationships/control" Target="activeX/activeX39.xml"/><Relationship Id="rId56" Type="http://schemas.openxmlformats.org/officeDocument/2006/relationships/control" Target="activeX/activeX46.xml"/><Relationship Id="rId64" Type="http://schemas.openxmlformats.org/officeDocument/2006/relationships/control" Target="activeX/activeX53.xml"/><Relationship Id="rId69" Type="http://schemas.openxmlformats.org/officeDocument/2006/relationships/image" Target="media/image7.wmf"/><Relationship Id="rId77" Type="http://schemas.openxmlformats.org/officeDocument/2006/relationships/control" Target="activeX/activeX65.xml"/><Relationship Id="rId8" Type="http://schemas.openxmlformats.org/officeDocument/2006/relationships/image" Target="media/image2.wmf"/><Relationship Id="rId51" Type="http://schemas.openxmlformats.org/officeDocument/2006/relationships/control" Target="activeX/activeX42.xml"/><Relationship Id="rId72" Type="http://schemas.openxmlformats.org/officeDocument/2006/relationships/control" Target="activeX/activeX60.xml"/><Relationship Id="rId80" Type="http://schemas.openxmlformats.org/officeDocument/2006/relationships/control" Target="activeX/activeX68.xml"/><Relationship Id="rId85" Type="http://schemas.openxmlformats.org/officeDocument/2006/relationships/control" Target="activeX/activeX71.xml"/><Relationship Id="rId93" Type="http://schemas.openxmlformats.org/officeDocument/2006/relationships/header" Target="header2.xml"/><Relationship Id="rId98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control" Target="activeX/activeX31.xml"/><Relationship Id="rId46" Type="http://schemas.openxmlformats.org/officeDocument/2006/relationships/control" Target="activeX/activeX37.xml"/><Relationship Id="rId59" Type="http://schemas.openxmlformats.org/officeDocument/2006/relationships/control" Target="activeX/activeX48.xml"/><Relationship Id="rId67" Type="http://schemas.openxmlformats.org/officeDocument/2006/relationships/control" Target="activeX/activeX56.xml"/><Relationship Id="rId20" Type="http://schemas.openxmlformats.org/officeDocument/2006/relationships/control" Target="activeX/activeX13.xml"/><Relationship Id="rId41" Type="http://schemas.openxmlformats.org/officeDocument/2006/relationships/image" Target="media/image3.wmf"/><Relationship Id="rId54" Type="http://schemas.openxmlformats.org/officeDocument/2006/relationships/control" Target="activeX/activeX44.xml"/><Relationship Id="rId62" Type="http://schemas.openxmlformats.org/officeDocument/2006/relationships/control" Target="activeX/activeX51.xml"/><Relationship Id="rId70" Type="http://schemas.openxmlformats.org/officeDocument/2006/relationships/control" Target="activeX/activeX58.xml"/><Relationship Id="rId75" Type="http://schemas.openxmlformats.org/officeDocument/2006/relationships/control" Target="activeX/activeX63.xml"/><Relationship Id="rId83" Type="http://schemas.openxmlformats.org/officeDocument/2006/relationships/control" Target="activeX/activeX70.xml"/><Relationship Id="rId88" Type="http://schemas.openxmlformats.org/officeDocument/2006/relationships/image" Target="media/image11.wmf"/><Relationship Id="rId91" Type="http://schemas.openxmlformats.org/officeDocument/2006/relationships/control" Target="activeX/activeX74.xml"/><Relationship Id="rId9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9.xml"/><Relationship Id="rId49" Type="http://schemas.openxmlformats.org/officeDocument/2006/relationships/control" Target="activeX/activeX40.xml"/><Relationship Id="rId57" Type="http://schemas.openxmlformats.org/officeDocument/2006/relationships/image" Target="media/image6.wmf"/><Relationship Id="rId10" Type="http://schemas.openxmlformats.org/officeDocument/2006/relationships/control" Target="activeX/activeX3.xml"/><Relationship Id="rId31" Type="http://schemas.openxmlformats.org/officeDocument/2006/relationships/control" Target="activeX/activeX24.xml"/><Relationship Id="rId44" Type="http://schemas.openxmlformats.org/officeDocument/2006/relationships/control" Target="activeX/activeX35.xml"/><Relationship Id="rId52" Type="http://schemas.openxmlformats.org/officeDocument/2006/relationships/control" Target="activeX/activeX43.xml"/><Relationship Id="rId60" Type="http://schemas.openxmlformats.org/officeDocument/2006/relationships/control" Target="activeX/activeX49.xml"/><Relationship Id="rId65" Type="http://schemas.openxmlformats.org/officeDocument/2006/relationships/control" Target="activeX/activeX54.xml"/><Relationship Id="rId73" Type="http://schemas.openxmlformats.org/officeDocument/2006/relationships/control" Target="activeX/activeX61.xml"/><Relationship Id="rId78" Type="http://schemas.openxmlformats.org/officeDocument/2006/relationships/control" Target="activeX/activeX66.xml"/><Relationship Id="rId81" Type="http://schemas.openxmlformats.org/officeDocument/2006/relationships/image" Target="media/image8.wmf"/><Relationship Id="rId86" Type="http://schemas.openxmlformats.org/officeDocument/2006/relationships/image" Target="media/image10.wmf"/><Relationship Id="rId94" Type="http://schemas.openxmlformats.org/officeDocument/2006/relationships/footer" Target="footer1.xml"/><Relationship Id="rId9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control" Target="activeX/activeX2.xml"/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39" Type="http://schemas.openxmlformats.org/officeDocument/2006/relationships/control" Target="activeX/activeX3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C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91</Words>
  <Characters>450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ngsu</dc:creator>
  <cp:lastModifiedBy>George Whitehead</cp:lastModifiedBy>
  <cp:revision>4</cp:revision>
  <cp:lastPrinted>2014-05-08T12:16:00Z</cp:lastPrinted>
  <dcterms:created xsi:type="dcterms:W3CDTF">2018-01-31T05:57:00Z</dcterms:created>
  <dcterms:modified xsi:type="dcterms:W3CDTF">2018-05-14T16:39:00Z</dcterms:modified>
</cp:coreProperties>
</file>